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Berlin</w:t>
      </w:r>
    </w:p>
    <w:bookmarkStart w:id="25" w:name="Xfcc7f825bd7008d188266d9f4c72395198d02be"/>
    <w:p>
      <w:pPr>
        <w:pStyle w:val="Heading1"/>
      </w:pPr>
      <w:r>
        <w:t xml:space="preserve">Cover Letter for Project Manager Position in Germany Berlin</w:t>
      </w:r>
    </w:p>
    <w:p>
      <w:pPr>
        <w:pStyle w:val="FirstParagraph"/>
      </w:pPr>
      <w:r>
        <w:rPr>
          <w:bCs/>
          <w:b/>
        </w:rPr>
        <w:t xml:space="preserve">John Doe</w:t>
      </w:r>
      <w:r>
        <w:br/>
      </w:r>
      <w:r>
        <w:t xml:space="preserve">Berlin, Germany</w:t>
      </w:r>
      <w:r>
        <w:br/>
      </w:r>
      <w:r>
        <w:t xml:space="preserve">+49 123 456 7890</w:t>
      </w:r>
      <w:r>
        <w:br/>
      </w:r>
      <w:r>
        <w:t xml:space="preserve">john.doe@email.com</w:t>
      </w:r>
      <w:r>
        <w:br/>
      </w:r>
      <w:r>
        <w:t xml:space="preserve">www.linkedin.com/in/johndoe</w:t>
      </w:r>
    </w:p>
    <w:p>
      <w:pPr>
        <w:pStyle w:val="BodyText"/>
      </w:pPr>
      <w:r>
        <w:t xml:space="preserve">[Date]</w:t>
      </w:r>
    </w:p>
    <w:p>
      <w:pPr>
        <w:pStyle w:val="BodyText"/>
      </w:pPr>
      <w:r>
        <w:rPr>
          <w:bCs/>
          <w:b/>
        </w:rPr>
        <w:t xml:space="preserve">Human Resources Department</w:t>
      </w:r>
      <w:r>
        <w:br/>
      </w:r>
      <w:r>
        <w:t xml:space="preserve">[Company Name]</w:t>
      </w:r>
      <w:r>
        <w:br/>
      </w:r>
      <w:r>
        <w:t xml:space="preserve">[Company Address]</w:t>
      </w:r>
      <w:r>
        <w:br/>
      </w:r>
      <w:r>
        <w:t xml:space="preserve">Berlin, Germany</w:t>
      </w:r>
    </w:p>
    <w:bookmarkStart w:id="20" w:name="dear-hiring-team"/>
    <w:p>
      <w:pPr>
        <w:pStyle w:val="Heading2"/>
      </w:pPr>
      <w:r>
        <w:t xml:space="preserve">Dear Hiring Team,</w:t>
      </w:r>
    </w:p>
    <w:p>
      <w:pPr>
        <w:pStyle w:val="FirstParagraph"/>
      </w:pPr>
      <w:r>
        <w:t xml:space="preserve">As a highly motivated and experienced Project Manager with a proven track record in delivering complex projects across international markets, I am excited to apply for the Project Manager position at [Company Name] in Germany Berlin. With over eight years of expertise in leading cross-functional teams, optimizing project workflows, and ensuring alignment with strategic business goals, I am eager to contribute my skills to a dynamic organization like yours. Germany Berlin, as a global hub for innovation and technological advancement, offers an ideal environment for me to thrive as a Project Manager while supporting your mission to drive excellence in [specific industry or sector if known]. This opportunity aligns perfectly with my professional aspirations and passion for project management in one of the most vibrant cities in Europe.</w:t>
      </w:r>
    </w:p>
    <w:bookmarkEnd w:id="20"/>
    <w:bookmarkStart w:id="21" w:name="professional-background-and-expertise"/>
    <w:p>
      <w:pPr>
        <w:pStyle w:val="Heading2"/>
      </w:pPr>
      <w:r>
        <w:t xml:space="preserve">Professional Background and Expertise</w:t>
      </w:r>
    </w:p>
    <w:p>
      <w:pPr>
        <w:pStyle w:val="FirstParagraph"/>
      </w:pPr>
      <w:r>
        <w:t xml:space="preserve">Throughout my career as a Project Manager, I have consistently demonstrated the ability to manage projects from inception to completion, ensuring timely delivery, budget adherence, and stakeholder satisfaction. My experience spans industries such as technology, manufacturing, and consulting, where I have led teams of 10–30 members to deliver high-impact results. For instance, at [Previous Company Name], I spearheaded a digital transformation initiative that reduced operational costs by 25% within 18 months while improving client satisfaction scores by 40%. This project involved coordinating with stakeholders in Germany, the UK, and the US, highlighting my ability to navigate diverse cultural and regulatory environments—a skill that is particularly relevant for working in Germany Berlin.</w:t>
      </w:r>
    </w:p>
    <w:p>
      <w:pPr>
        <w:pStyle w:val="BodyText"/>
      </w:pPr>
      <w:r>
        <w:t xml:space="preserve">My approach to project management is rooted in Agile and Scrum methodologies, which I have successfully implemented to foster collaboration, transparency, and adaptability. In a recent project at [Another Company Name], I led a team of 15 developers and business analysts to launch a cloud-based platform for a major European client. By adopting daily stand-ups, sprint planning sessions, and continuous feedback loops, we delivered the project two weeks ahead of schedule and under budget. This experience underscores my ability to balance technical rigor with creative problem-solving—a core requirement for any Project Manager in Germany Berlin’s fast-paced environment.</w:t>
      </w:r>
    </w:p>
    <w:bookmarkEnd w:id="21"/>
    <w:bookmarkStart w:id="22" w:name="why-germany-berlin"/>
    <w:p>
      <w:pPr>
        <w:pStyle w:val="Heading2"/>
      </w:pPr>
      <w:r>
        <w:t xml:space="preserve">Why Germany Berlin?</w:t>
      </w:r>
    </w:p>
    <w:p>
      <w:pPr>
        <w:pStyle w:val="FirstParagraph"/>
      </w:pPr>
      <w:r>
        <w:t xml:space="preserve">Germany Berlin is not just a city; it is a symbol of innovation, resilience, and cultural diversity. As the capital of Germany, it serves as a focal point for startups, tech giants, and research institutions that are redefining industries worldwide. Working as a Project Manager in this ecosystem allows me to engage with cutting-edge projects that require both technical expertise and an understanding of global market trends. Berlin’s emphasis on sustainability, digital transformation, and international collaboration resonates deeply with my professional values.</w:t>
      </w:r>
    </w:p>
    <w:p>
      <w:pPr>
        <w:pStyle w:val="BodyText"/>
      </w:pPr>
      <w:r>
        <w:t xml:space="preserve">Moreover, the German work culture—characterized by precision, efficiency, and a strong emphasis on process—aligns perfectly with my approach to project management. I have extensive experience working with German clients and partners in previous roles, where I learned to appreciate the importance of detailed planning, clear communication, and adherence to deadlines. For example, while managing a supply chain optimization project for a German automotive client, I implemented a comprehensive risk assessment framework that minimized delays by 30%. This project required close collaboration with local teams and suppliers, reinforcing my ability to thrive in Germany Berlin’s structured yet innovative environment.</w:t>
      </w:r>
    </w:p>
    <w:bookmarkEnd w:id="22"/>
    <w:bookmarkStart w:id="23" w:name="Xf5a3de1f6a4aef948b377dff5cf7258dc10ae62"/>
    <w:p>
      <w:pPr>
        <w:pStyle w:val="Heading2"/>
      </w:pPr>
      <w:r>
        <w:t xml:space="preserve">Understanding of German Market and Project Management Trends</w:t>
      </w:r>
    </w:p>
    <w:p>
      <w:pPr>
        <w:pStyle w:val="FirstParagraph"/>
      </w:pPr>
      <w:r>
        <w:t xml:space="preserve">Germany is a leader in engineering, automotive, and renewable energy sectors, making it an attractive destination for project managers who specialize in these areas. As a Project Manager with a global perspective, I have closely followed trends such as Industry 4.0, green technologies, and digitalization—areas that are central to Germany’s economic strategy. My ability to adapt to evolving industry standards and integrate new tools into project workflows ensures that I can contribute immediately to your team’s success.</w:t>
      </w:r>
    </w:p>
    <w:p>
      <w:pPr>
        <w:pStyle w:val="BodyText"/>
      </w:pPr>
      <w:r>
        <w:t xml:space="preserve">In addition, I am well-versed in the German regulatory landscape and compliance requirements, which are critical for project managers operating in this region. Whether it is data privacy laws under the GDPR or environmental regulations for sustainable projects, I prioritize adherence to legal frameworks while maintaining a focus on innovation. This attention to detail is a hallmark of my career and will be an asset to [Company Name] as you navigate the complexities of your projects in Germany Berlin.</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 Project Manager in Germany Berlin. My blend of technical expertise, cross-cultural experience, and passion for driving results makes me a strong candidate for this role. I am particularly drawn to your company’s commitment to [specific value or project if known], which aligns with my own professional goals of contributing to impactful, forward-thinking initiatives.</w:t>
      </w:r>
    </w:p>
    <w:p>
      <w:pPr>
        <w:pStyle w:val="BodyText"/>
      </w:pPr>
      <w:r>
        <w:t xml:space="preserve">Thank you for considering my application. I would welcome the opportunity to discuss how my skills and experiences can benefit your team. I am available at your convenience for an interview and can be reached at +49 123 456 7890 or via email at john.doe@email.com. I look forward to the possibility of contributing to [Company Name]’s continued success in Germany Berlin.</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 - Germany Berlin</dc:title>
  <dc:creator/>
  <dc:language>en</dc:language>
  <cp:keywords/>
  <dcterms:created xsi:type="dcterms:W3CDTF">2025-12-11T00:51:39Z</dcterms:created>
  <dcterms:modified xsi:type="dcterms:W3CDTF">2025-12-11T00:51:39Z</dcterms:modified>
</cp:coreProperties>
</file>

<file path=docProps/custom.xml><?xml version="1.0" encoding="utf-8"?>
<Properties xmlns="http://schemas.openxmlformats.org/officeDocument/2006/custom-properties" xmlns:vt="http://schemas.openxmlformats.org/officeDocument/2006/docPropsVTypes"/>
</file>